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25</w:t>
      </w:r>
      <w:r>
        <w:t xml:space="preserve"> </w:t>
      </w:r>
      <w:r>
        <w:t xml:space="preserve">06:14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fc1193eaabcaeaae0b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25T06:14:56Z</dcterms:created>
  <dcterms:modified xsi:type="dcterms:W3CDTF">2023-05-25T06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25 06:14:49</vt:lpwstr>
  </property>
</Properties>
</file>